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33771" w14:textId="613E1F87" w:rsidR="007E4997" w:rsidRPr="00DE0D0C" w:rsidRDefault="007207F7">
      <w:pPr>
        <w:rPr>
          <w:rFonts w:ascii="宋体" w:eastAsia="宋体" w:hAnsi="宋体" w:cs="Times New Roman"/>
          <w:sz w:val="24"/>
          <w:szCs w:val="24"/>
        </w:rPr>
      </w:pPr>
      <w:r w:rsidRPr="00DE0D0C">
        <w:rPr>
          <w:rFonts w:ascii="宋体" w:eastAsia="宋体" w:hAnsi="宋体" w:cs="Times New Roman"/>
          <w:sz w:val="24"/>
          <w:szCs w:val="24"/>
        </w:rPr>
        <w:t>&gt;In1768</w:t>
      </w:r>
    </w:p>
    <w:p w14:paraId="3BCAD19D" w14:textId="63E04883" w:rsidR="007207F7" w:rsidRPr="00C9669E" w:rsidRDefault="007207F7">
      <w:pPr>
        <w:rPr>
          <w:rFonts w:ascii="宋体" w:eastAsia="宋体" w:hAnsi="宋体"/>
          <w:sz w:val="24"/>
          <w:szCs w:val="24"/>
        </w:rPr>
      </w:pPr>
      <w:commentRangeStart w:id="0"/>
      <w:r w:rsidRPr="00DE0D0C">
        <w:rPr>
          <w:rFonts w:ascii="宋体" w:eastAsia="宋体" w:hAnsi="宋体"/>
          <w:sz w:val="24"/>
          <w:szCs w:val="24"/>
        </w:rPr>
        <w:t>TGTCGTTTTCAGAAGACGGCTGCAC</w:t>
      </w:r>
      <w:commentRangeEnd w:id="0"/>
      <w:r w:rsidR="007F34F0" w:rsidRPr="00DE0D0C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DE0D0C"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1"/>
      <w:r w:rsidRPr="00DE0D0C"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"/>
      <w:commentRangeStart w:id="3"/>
      <w:r w:rsidRPr="00DE0D0C">
        <w:rPr>
          <w:rFonts w:ascii="宋体" w:eastAsia="宋体" w:hAnsi="宋体"/>
          <w:sz w:val="24"/>
          <w:szCs w:val="24"/>
        </w:rPr>
        <w:t>TGGACA</w:t>
      </w:r>
      <w:commentRangeEnd w:id="2"/>
      <w:r w:rsidR="005B6EFC" w:rsidRPr="00DE0D0C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DE0D0C">
        <w:rPr>
          <w:rFonts w:ascii="宋体" w:eastAsia="宋体" w:hAnsi="宋体"/>
          <w:sz w:val="24"/>
          <w:szCs w:val="24"/>
        </w:rPr>
        <w:t>TAAGCCTGTTCGGTTCG</w:t>
      </w:r>
      <w:commentRangeStart w:id="4"/>
      <w:r w:rsidRPr="00DE0D0C">
        <w:rPr>
          <w:rFonts w:ascii="宋体" w:eastAsia="宋体" w:hAnsi="宋体"/>
          <w:sz w:val="24"/>
          <w:szCs w:val="24"/>
        </w:rPr>
        <w:t>TAAGCT</w:t>
      </w:r>
      <w:commentRangeEnd w:id="3"/>
      <w:r w:rsidR="005B6EFC" w:rsidRPr="00DE0D0C">
        <w:rPr>
          <w:rStyle w:val="a7"/>
          <w:rFonts w:ascii="宋体" w:eastAsia="宋体" w:hAnsi="宋体"/>
          <w:sz w:val="24"/>
          <w:szCs w:val="24"/>
        </w:rPr>
        <w:commentReference w:id="3"/>
      </w:r>
      <w:commentRangeEnd w:id="4"/>
      <w:r w:rsidR="005B6EFC" w:rsidRPr="00DE0D0C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DE0D0C">
        <w:rPr>
          <w:rFonts w:ascii="宋体" w:eastAsia="宋体" w:hAnsi="宋体"/>
          <w:sz w:val="24"/>
          <w:szCs w:val="24"/>
        </w:rPr>
        <w:t>ATAATGCAAGTAGCGTATGCGCTCACGCAACTGGTCCAGAACCTTGACCGAACGCAGCGGTGGTAACGGCGCAGTGGCGGTTTTCAT</w:t>
      </w:r>
      <w:commentRangeEnd w:id="1"/>
      <w:r w:rsidR="00873A7B" w:rsidRPr="00DE0D0C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DE0D0C">
        <w:rPr>
          <w:rFonts w:ascii="宋体" w:eastAsia="宋体" w:hAnsi="宋体"/>
          <w:sz w:val="24"/>
          <w:szCs w:val="24"/>
        </w:rPr>
        <w:t>GGCTTGTTATGACTGTTTTTTTGTACAGTCTATGCCTCGGGCATCCAAGCAGCAAGCGCGTTACGCCGTGGGTCGATGTT</w:t>
      </w:r>
      <w:commentRangeStart w:id="5"/>
      <w:r w:rsidRPr="00DE0D0C">
        <w:rPr>
          <w:rFonts w:ascii="宋体" w:eastAsia="宋体" w:hAnsi="宋体"/>
          <w:sz w:val="24"/>
          <w:szCs w:val="24"/>
        </w:rPr>
        <w:t>TGATGTTATGGAGCAGCAACGATGTTACGCAGCAGGGCAGTCGCCCTAAAACAAAGTTAGAAA</w:t>
      </w:r>
      <w:commentRangeEnd w:id="5"/>
      <w:r w:rsidR="005B6EFC" w:rsidRPr="00DE0D0C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DE0D0C">
        <w:rPr>
          <w:rFonts w:ascii="宋体" w:eastAsia="宋体" w:hAnsi="宋体"/>
          <w:sz w:val="24"/>
          <w:szCs w:val="24"/>
        </w:rPr>
        <w:t>AGGAAAAGT</w:t>
      </w:r>
      <w:commentRangeStart w:id="6"/>
      <w:r w:rsidRPr="00DE0D0C">
        <w:rPr>
          <w:rFonts w:ascii="宋体" w:eastAsia="宋体" w:hAnsi="宋体"/>
          <w:sz w:val="24"/>
          <w:szCs w:val="24"/>
        </w:rPr>
        <w:t>ATGAGCAAGTTATCTGTATTCTTTATATTTTTGTTTTGCAGCATTGCTACCGCAGCAGAGTCTTTGCCAGATTTAAAAATTGAAAAGCTTGATGAAGGCGTTTATGTTCATACTTCGTTTGAAGAAGTTAACGGGTGGGGCGTTGTTCCTAAACATGGTTTGGTGGTTCTTGTAAATGCTGAGGCTTACCTAATTGACACTCCATTTACGGCTAAAGATACTGAAAAGTTAGTCACTTGGTTTGTGGAGCGTGGCTATAAAATAAAAGGCAGCATTTCCTCTCATTTTCATAGCGACAGCACGGGCGGAATAGAGTGGCTTAATTCTCGATCTATCCCCACGTATGCATCTGAATTAACAAATGAACTGCTTAAAAAAGACGGTAAGGTTCAAGCCACAAATTCATTTAGCGGAGTTAACTATTGGCTAGTTAAAAATAAAATTGAAGTTTTTTATCCAGGCCCGGGACACACTCCAGATAACGTAGTGGTTTGGTTGCCTGAAAGGAAAATATTATTCGGTGGTTGTTTTATTAAACCGTACGGTTTAGGCAATTTGGGTGACGCAAATATAGAAGCTTGGCCAAAGTCCGCCAAATTATTAAAGTCCAAATATGGTAAGGCAAAACTGGTTGTTCCAAGTCACAGTGAAGTTGGAGACGCATCACTCTTGAAACTTACATTAGAGCAGGCGGTTAAAGGGTTAAACGAAAGTAAAAAACCATCAAAACCAAGCAACTAA</w:t>
      </w:r>
      <w:commentRangeEnd w:id="6"/>
      <w:r w:rsidR="005B6EFC" w:rsidRPr="00DE0D0C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DE0D0C">
        <w:rPr>
          <w:rFonts w:ascii="宋体" w:eastAsia="宋体" w:hAnsi="宋体"/>
          <w:sz w:val="24"/>
          <w:szCs w:val="24"/>
        </w:rPr>
        <w:t>A</w:t>
      </w:r>
      <w:commentRangeStart w:id="7"/>
      <w:r w:rsidRPr="00DE0D0C">
        <w:rPr>
          <w:rFonts w:ascii="宋体" w:eastAsia="宋体" w:hAnsi="宋体"/>
          <w:sz w:val="24"/>
          <w:szCs w:val="24"/>
        </w:rPr>
        <w:t>TTTCTAACAAGTCGTTGCAGCACGCCACTACGTGGCTGGACAGTTTGTAAGTTGCGCTTTTGTGGTTTGCTTCGCAAAGTATTCCACAACGCGCAACTTACAAACTGCCGCTGAACTTAGCGTTAGGC</w:t>
      </w:r>
      <w:commentRangeEnd w:id="7"/>
      <w:r w:rsidR="00F3674F" w:rsidRPr="00DE0D0C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DE0D0C">
        <w:rPr>
          <w:rFonts w:ascii="宋体" w:eastAsia="宋体" w:hAnsi="宋体"/>
          <w:sz w:val="24"/>
          <w:szCs w:val="24"/>
        </w:rPr>
        <w:t>ATCACAAAGTACAGCATC</w:t>
      </w:r>
      <w:commentRangeStart w:id="8"/>
      <w:r w:rsidRPr="00DE0D0C">
        <w:rPr>
          <w:rFonts w:ascii="宋体" w:eastAsia="宋体" w:hAnsi="宋体"/>
          <w:sz w:val="24"/>
          <w:szCs w:val="24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ATCACAACTGGGCAAAGGCTTGGGAACCAAGCTGGTTCGAGCTCTGGTTGAGTTGCTGTTCAATGATCCCGAGGTCACCAAGATCCAAACGGACCCGTCGCCGAGCAACTTGCGAGCGATCCGATGCTACGAGAAAGCGGGGTTTGAGAGGCAAGGTACCGTAACCACCCCAGATGGTCCAGCCGTGTACATGGTTCAAACACGCCAGGCATTCGAGCGAACACGCAGTGAT</w:t>
      </w:r>
      <w:commentRangeStart w:id="9"/>
      <w:r w:rsidRPr="00DE0D0C">
        <w:rPr>
          <w:rFonts w:ascii="宋体" w:eastAsia="宋体" w:hAnsi="宋体"/>
          <w:sz w:val="24"/>
          <w:szCs w:val="24"/>
        </w:rPr>
        <w:t>GCCTAA</w:t>
      </w:r>
      <w:commentRangeEnd w:id="8"/>
      <w:r w:rsidR="00F3674F" w:rsidRPr="00DE0D0C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DE0D0C">
        <w:rPr>
          <w:rFonts w:ascii="宋体" w:eastAsia="宋体" w:hAnsi="宋体"/>
          <w:sz w:val="24"/>
          <w:szCs w:val="24"/>
        </w:rPr>
        <w:t>CCCTTCCATCGAGGGGGACGTCCAAGGGCTGGCGCCCTTGGCCGCCCCTCATGTCAAACGTTAGAT</w:t>
      </w:r>
      <w:commentRangeEnd w:id="9"/>
      <w:r w:rsidR="00F3674F" w:rsidRPr="00DE0D0C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DE0D0C">
        <w:rPr>
          <w:rFonts w:ascii="宋体" w:eastAsia="宋体" w:hAnsi="宋体"/>
          <w:sz w:val="24"/>
          <w:szCs w:val="24"/>
        </w:rPr>
        <w:t>GCCAGATTTGGCGTTGCGTATGCTCACAGAAAATCGATAGCCGCAAGACTGTTTTTGGCAACTCATAGCCACTACAATTTCTCCTTCATA</w:t>
      </w:r>
      <w:r w:rsidRPr="00DE0D0C">
        <w:rPr>
          <w:rFonts w:ascii="宋体" w:eastAsia="宋体" w:hAnsi="宋体"/>
          <w:sz w:val="24"/>
          <w:szCs w:val="24"/>
        </w:rPr>
        <w:lastRenderedPageBreak/>
        <w:t>CCGTAGAGGAGATTGCGC</w:t>
      </w:r>
      <w:commentRangeStart w:id="10"/>
      <w:r w:rsidRPr="00DE0D0C">
        <w:rPr>
          <w:rFonts w:ascii="宋体" w:eastAsia="宋体" w:hAnsi="宋体"/>
          <w:sz w:val="24"/>
          <w:szCs w:val="24"/>
        </w:rPr>
        <w:t>GTGAAGAACTGGATATTTCTGGCTGTTGCAATCTTTGGCGAGGTCATCGCAACTTCCGCACTGAAGTCTAGCCATGGATTCACTAGGTTAGTTCCTTCCGTTGTAGTTGTGGCTGGCTACGGGCTTGCGTTCTATTTCTTGTCTCTCGCGCTCAAGTCCATTCCGGTCGGTATTGCTTACGCTGTATGGGCTGGGCTTGGCATCGTGCTTGTGGCAGCTATTGCTTGGATTTTCCATGGCCAAAAACTAGACTTCTGGGCGTTCATTGGCATGGGACTTATCGTCAGTGGCGTCGCCGTTCTAAACCTGCTATCCAAGGTCAGCGCACATTGA</w:t>
      </w:r>
      <w:commentRangeEnd w:id="10"/>
      <w:r w:rsidR="00F3674F" w:rsidRPr="00DE0D0C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DE0D0C">
        <w:rPr>
          <w:rFonts w:ascii="宋体" w:eastAsia="宋体" w:hAnsi="宋体"/>
          <w:sz w:val="24"/>
          <w:szCs w:val="24"/>
        </w:rPr>
        <w:t>CCGGGTTGGC</w:t>
      </w:r>
      <w:commentRangeStart w:id="11"/>
      <w:r w:rsidRPr="00DE0D0C">
        <w:rPr>
          <w:rFonts w:ascii="宋体" w:eastAsia="宋体" w:hAnsi="宋体"/>
          <w:sz w:val="24"/>
          <w:szCs w:val="24"/>
        </w:rPr>
        <w:t>ATCTAACAATTCATTCAAGCCGACGCCGCTTCGCGGCGCGGCTTAATTCAGGCGTTGGGC</w:t>
      </w:r>
      <w:commentRangeEnd w:id="11"/>
      <w:r w:rsidR="00F3674F" w:rsidRPr="00DE0D0C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DE0D0C">
        <w:rPr>
          <w:rFonts w:ascii="宋体" w:eastAsia="宋体" w:hAnsi="宋体"/>
          <w:sz w:val="24"/>
          <w:szCs w:val="24"/>
        </w:rPr>
        <w:t>GTCAAGGAAAACTTA</w:t>
      </w:r>
      <w:commentRangeStart w:id="12"/>
      <w:r w:rsidRPr="00DE0D0C">
        <w:rPr>
          <w:rFonts w:ascii="宋体" w:eastAsia="宋体" w:hAnsi="宋体"/>
          <w:sz w:val="24"/>
          <w:szCs w:val="24"/>
        </w:rPr>
        <w:t>ATGGCAATCCGAATCTTCGCAATACTTTTCTCCACTTTTGTTTTTGGCACGTTCGCGCATGCACAAGAAGGCATGCGCGAACGTTCTGACTGGCGGAAGTTTTTCAGCGAATTTCAAGCCAAAGGCACGATAGTTGTGGCAGACGAACGCCAAACAGATCGTGTCATATTGGTTTTTGATCAGGTGCGGTCAGAGAAACGCTACTCGCCGGCCTCGACATTCAAGATTCCACATACACTTTTTGCACTTGACGCAGGCGCTGCACGTGATGAGTTTCAAGTTTTCCGATGGGACGGCATCAAAAGAAGCTTTGCAGCTCACAACCAAGACCAAGACTTGCGATCAGCAATGCGGAATTCTACTGTCTGGATTTATGAGCTATTTGCAAAAGAGATCGGTGAAGACAAGGCTCGACGCTATTTGAAGCAAATCGACTATGGCAACGCCGATCCTTCGACAAGTAATGGCGATTACTGGATAGATGGCAATCTTGCTATCGCGGCACAAGAACAGATTGCATTTCTCAGGAAGCTCTATCATAACGAGTTGCCCTTTCGGGTAGAACATCAGCGCTTGGTCAAGGACCTCATGATTGTGGAAGCCGGTCGCAACTGGATACTGCGCGCAAAGACGGGCTGGGAAGGCCGCATGGGTTGGTGGGTAGGATGGGTTGAGTGGCCGACTGGCCCCGTATTCTTCGCACTGAATATTGATACGCCAAACAGGATGGATGACCTTTTCAAAAGGGAGGCAATAGTGCGGGCAATCCTTCGCTCTATCGAAGCGTTGCC</w:t>
      </w:r>
      <w:commentRangeStart w:id="13"/>
      <w:r w:rsidRPr="00DE0D0C">
        <w:rPr>
          <w:rFonts w:ascii="宋体" w:eastAsia="宋体" w:hAnsi="宋体"/>
          <w:sz w:val="24"/>
          <w:szCs w:val="24"/>
        </w:rPr>
        <w:t>GCCCAACCCGGCAGTCAACTCGGACGCAGCGCGATAA</w:t>
      </w:r>
      <w:commentRangeEnd w:id="12"/>
      <w:r w:rsidR="00F3674F" w:rsidRPr="00DE0D0C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DE0D0C">
        <w:rPr>
          <w:rFonts w:ascii="宋体" w:eastAsia="宋体" w:hAnsi="宋体"/>
          <w:sz w:val="24"/>
          <w:szCs w:val="24"/>
        </w:rPr>
        <w:t>AGCCGCGCAGCGCCGGTTACTTCTACGTTGAAC</w:t>
      </w:r>
      <w:commentRangeEnd w:id="13"/>
      <w:r w:rsidR="00D77909" w:rsidRPr="00DE0D0C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DE0D0C">
        <w:rPr>
          <w:rFonts w:ascii="宋体" w:eastAsia="宋体" w:hAnsi="宋体"/>
          <w:sz w:val="24"/>
          <w:szCs w:val="24"/>
        </w:rPr>
        <w:t>GACAGCTTTCCCAAAAGCTCTACGGCTGCTCTGGGTCGACACCGGTAATCGGATCGTTGCCGCACTGAACAGCGCCCCGTTCCAGGTCGCCTCCAT</w:t>
      </w:r>
      <w:commentRangeStart w:id="14"/>
      <w:r w:rsidRPr="00DE0D0C">
        <w:rPr>
          <w:rFonts w:ascii="宋体" w:eastAsia="宋体" w:hAnsi="宋体"/>
          <w:sz w:val="24"/>
          <w:szCs w:val="24"/>
        </w:rPr>
        <w:t>TTATGCGGCTGAACCGAGGGAGAGCAGCTTTACGCCGTCTGGCCGCAGTTCGCCCTTGGGCGACACGTGCCGGTAGAGCGTCTGCCGGGTAATCCCGAGTTCTTCGCAGAGATCGCCCACCTTGGTTTCCGGTTGCCCCATGCTGGCCATCGCCAGGCGTAGCTTGGCGGCGGTCATCTTGAAGGGGCGCCCCCCTTTCCTGCCGCGAGCGCGCGCCGAGATAAGTCCAGCGACTGTTCGCTCGGAAATCAACTCACGCTCGAACTCGGCCAGCGCGGCAAAAATACCGAACACAAGCTTGCCGGCGGCAGTCGTCGTGTCGACCGCCGCACCGTGACCGGTCAGGACCTTCAGGCCCACGCTACGCGCAGTTAGGTCGTGCACGGTGTTGATCAGGTGGCGCAGATCACGGCCAAGCCGATCGAGCTTCCACACGATCAGCGTGTCCCCTTCACGAAGCGCCTTCAGGCAAGCAGCCAACCCTGGGCGATCATCGCGCCTGCCCGAGGCCAGATCCTCGTAAAGGTGCGCAAGGCTCACACCAGCGGCGATGAGCGCATCGCGTTGCAAATTGGTGGACTGGGATCCGTCCGCCTTCGATACCCGCATGTAGCCGATCAGCACCTTTTCACCC</w:t>
      </w:r>
      <w:commentRangeStart w:id="15"/>
      <w:r w:rsidRPr="00DE0D0C">
        <w:rPr>
          <w:rFonts w:ascii="宋体" w:eastAsia="宋体" w:hAnsi="宋体"/>
          <w:sz w:val="24"/>
          <w:szCs w:val="24"/>
        </w:rPr>
        <w:t>GTCAC</w:t>
      </w:r>
      <w:commentRangeEnd w:id="14"/>
      <w:r w:rsidR="00D77909" w:rsidRPr="00DE0D0C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DE0D0C">
        <w:rPr>
          <w:rFonts w:ascii="宋体" w:eastAsia="宋体" w:hAnsi="宋体"/>
          <w:sz w:val="24"/>
          <w:szCs w:val="24"/>
        </w:rPr>
        <w:t>GTATACGTTCGATTATGTGACAG</w:t>
      </w:r>
      <w:commentRangeEnd w:id="15"/>
      <w:r w:rsidR="00D77909" w:rsidRPr="00DE0D0C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DE0D0C">
        <w:rPr>
          <w:rFonts w:ascii="宋体" w:eastAsia="宋体" w:hAnsi="宋体"/>
          <w:sz w:val="24"/>
          <w:szCs w:val="24"/>
        </w:rPr>
        <w:t>TGTGAGCCGGAAAGCTCTATCCG</w:t>
      </w:r>
      <w:commentRangeStart w:id="16"/>
      <w:r w:rsidRPr="00DE0D0C">
        <w:rPr>
          <w:rFonts w:ascii="宋体" w:eastAsia="宋体" w:hAnsi="宋体"/>
          <w:sz w:val="24"/>
          <w:szCs w:val="24"/>
        </w:rPr>
        <w:t>TCAAAATTTGTCACTTAACCCGTCATTTTGTTTAAGACATGCAAAGGGTGCATCAGGCAGGTAATGTGACAGAAATTCCGGCGGGATGCCTTCCTTCACGAAGGTGGCGCGCAACCGTTCCAAGGAAGCGGGATCGCGCCGACCATAGGAAGCCAACGCGAACAGCGAGCGTGCCGTCTCGGGGTTGTGTCGCGCTTCAATGATGGCCTCGTCGATGGCCTGGACTGCACGCTGCCAGTGATTGATGGGCTCGGGCTTCGGCGCTTTCGTCGGCAGGCCACTGGTGAACCCGGTTTGGGGCTCGGACCAGAATAGCTTTGCCTGCTCGCCTGGCGGGCTGATGTCCCTCACCTCAATCAAGCTGATTGCCGTTGCCGCCGCCTCCAGCATCTGTAACCGTACTATCGGATTCAGGGTTTCATACGGTCGCCACAGACTTTGCCCAGCACGCAGCGGATGCCCGCAGCCTTCCCAGACTTGGCGGGGATACCCCGCGCAGGTTCCGCACGCGGAAAGCGGGGTGTTCAGCTCATCGAGCAGCGTGCGAAGAAGTCGAAACCACAATCCGGCGTGGATGCGTCGGCGCGGCAGCTCCACGTGACCGGTTGTCAGTGCCTGCCAGGTACGCTGGTCCATCGCCGCAATCGCGTCGCTGGCGGTGCGCGGTTCGGCGTCGGCGTTCTCCCAGCCGAGAAACCGCCCTGGCACGCCCCAATAGGATTCCAGCCAGCAGCCATGCAGCGGGCAGCTCAGCATCAGGGGCAGCTTCCACGCGAGCAGTACGGCTTGGTTCTCCGGATCGCTCAGGCAGAGCGGACAGGCGCGGTTTATCGGCTGGCTGGGCAGCCAGGCACGCCAGCTCGTGATGGATCGCGTCTTACGGCGGAGTCTTGGCAGCAACACCGAGAGCTGAAACGCATAGGTTTCCAAGGCGTCTGGAATCTGGTCATCAAGGCTG</w:t>
      </w:r>
      <w:r w:rsidRPr="00DE0D0C">
        <w:rPr>
          <w:rFonts w:ascii="宋体" w:eastAsia="宋体" w:hAnsi="宋体"/>
          <w:sz w:val="24"/>
          <w:szCs w:val="24"/>
        </w:rPr>
        <w:lastRenderedPageBreak/>
        <w:t>TCCAGTAGCCAAGGCACCCATCCGGCGAAACTCATACAGCGCAGCCGGTCCAGCTCGATGCCGCTCCGCTGGGAAAGCAACGCCAGCAGCGAGAGTGGTGGCGCGGTGTCCAGGTCATCGACCTGGCCGTGACCAAGATCGTGCTCCAGCAGGTCGGGCTCCTCCATGTGATAGCAAAGGGCCACGCGGTTGAGCCATGAGGACAGCGCCTCGCCTTCTTTCGGGGCGGGATGCAGCGGCCAGCGCGGCGCAGGCT</w:t>
      </w:r>
      <w:commentRangeStart w:id="17"/>
      <w:r w:rsidRPr="00DE0D0C">
        <w:rPr>
          <w:rFonts w:ascii="宋体" w:eastAsia="宋体" w:hAnsi="宋体"/>
          <w:sz w:val="24"/>
          <w:szCs w:val="24"/>
        </w:rPr>
        <w:t>TCAC</w:t>
      </w:r>
      <w:commentRangeEnd w:id="16"/>
      <w:r w:rsidR="00D77909" w:rsidRPr="00DE0D0C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DE0D0C">
        <w:rPr>
          <w:rFonts w:ascii="宋体" w:eastAsia="宋体" w:hAnsi="宋体"/>
          <w:sz w:val="24"/>
          <w:szCs w:val="24"/>
        </w:rPr>
        <w:t>ATCAGTTCCCGCTCGAATTGCCGCCGCCGCTCGCTGGGTCCGGTGTAAACGGCCATGCTGAGTGTGCGATGGTTGATCGCTTCCTCGCCGCTCTCCACGGCGACGATGGCCGCCGCCATCAGCAAGTGCGCCAGTTCCCCTATGGTGCCCTCGCTGCGTGTGAGCAGGTAGCGAGCCATGTCCAGCGTGGCAATTGGGGAAGGCCGGCGCAGCGGGAGCGAAGCGGCGAAGCTGGCCAGCAGTGAGCAGCAATCGTCGTTGGCCTCCCATACCGGCAGCATCATCGGCTCGAAGCGATTTTCCAACTGGTCATCGGAGCGGATGGCTAGGTAGGCGTCGCGCGTGCCTACCCCAACCAACGGGATGCGCAGTTCGTTGCCGAGGAAGCGCAGCAGGTTGAGGAATTCCCGGCGGTTGACGCTGTTGCCGGCCAGCACGTTGTGCAGCTCGTCGATCACCAGCATGCGCACGCCGACCTTGCGCAGCAGTGCCAGAGCCAGTTGCTCCATTTCCGGCAACCGTGGGCGTGGGCGCAGCGGCGCGCCCATCGCGGCGAGCAGCGCGACGTAGAAGCGGATCACGGACGGCTCGGACGGCATCTGCACGACCAACACCGGGATGTGCTCCTGGTCGGCGTCGGAGCTGGCCGGGTGGGTGCGGCGGAACTTCTCGACGATCATCGACTTGCCATTGTTGGTCGGGCCAACCAGCAGCAGGTTGGGCATGCGTTGCTTGTTTGGCCACGCATAAAGGGCTTCCAGCCGGTTCAGCGCCTCGACTGCGCGCGGATAGCCGATCCAGCGGTCGGCGCGAAGGCGCTGGATGCGCTCGTCCGCCGGAAGACGGGCCAAGCCCTGGGCCGCCGGCAGCAGGTGGGACAGGTCGATGATGGGATATTCGTCCAC</w:t>
      </w:r>
      <w:commentRangeEnd w:id="17"/>
      <w:r w:rsidR="00D77909" w:rsidRPr="00DE0D0C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DE0D0C">
        <w:rPr>
          <w:rFonts w:ascii="宋体" w:eastAsia="宋体" w:hAnsi="宋体"/>
          <w:sz w:val="24"/>
          <w:szCs w:val="24"/>
        </w:rPr>
        <w:t>GG</w:t>
      </w:r>
      <w:commentRangeStart w:id="18"/>
      <w:r w:rsidRPr="00DE0D0C">
        <w:rPr>
          <w:rFonts w:ascii="宋体" w:eastAsia="宋体" w:hAnsi="宋体"/>
          <w:sz w:val="24"/>
          <w:szCs w:val="24"/>
        </w:rPr>
        <w:t>CTACCACTCCTCAATCTGGTCGAACGGTTTGGCGGGTGGCAAGTTGTCTGCCTGCGGGTCGGCAATATCCGTATCCGGCGGAACGGGCTTGTCCGGCCGAGCTGATGTCTTGAGGTGCTGGCGGCGATCCGCGTCACGCCGCGCCTTGCGTGTGGCCTTCTGCGCGCTGGTCACAATCTCACGCATCTGGCCGATCATGCGGAACAGCGCCGACTCATCCACCTGTTCGCGCCCTTGCTGCCGCAGTTTCGCCAGCGCCTGCCGTTGTTCCCAGAGGGTGACAGCCGGATGCGACAAGGTACGGTAGGGAATTTCCAGGTAATGCTGTCCCTCCGGTTCCAGGACCCAGATACGGCTGATGTCGCGCGGATCGCGCCGGATCAGAAAGGACGGCCAGCGTTCACGCCGCGCAATCCACGGCTTGAGCGCATCGGCGTAGTAGTGGATGTGGTCGATGACAAAGCCGGTGCGGGTCAGCGTGCGCCGGAGGATCGGCAGAAAATCGACCAGGAACGAAGTAGCGCGTGTGACGACGGCCGGTACGCCGACACGCGCCACGGCCTCGGCCCAGCGCGCGGCCGGCGGTTGGAGCAGGCCGTTGTGCACCGAACCGTGGTAGGTGCCGACCGCCAATGTGAGCCAGCGCTCTAGCTCGCGCAGCGTCAGGGCGGCCTTGTTTTCGGAATCGTAGTCGCCGCGCTGGTCAGGGTTGGAGAAGGTCGTTCCCGGCAGTTCGTCGTGAATCATCTGCATCGCCGTGCCGATGATCCGTTCCACGATGCCGCCATAGTGCGGCTGTCCCAGCGGGCGATAGTCCAGCCGGATGCCATGCTGCTCGCAACCCCGGCGCAGGGCCTCGCTCTTGAACTCGGCCGCGTTGTCTAGGTAGAGCAGCAAGGGCTTGCCGCTCATCTGCCAATCCATTTCCACGTTCAGTCCTTCCAGCCAAGGGCGCTTGTCGCAGGCGACATGCACGAGGCACAGGCCAACCGAAACGGCAGACGGCGCTTCCAGCGTGACGACCATGCCGAGCACGCAGCGGGTGAACACGTCGATGGCGAGGGTCAGGTACGGGCGGCCAATAGGTTGCCGGTCGCGGTCATCGACCACGATCAGGTCGATGACCGTATGGTCTATCTGCACCTGCTCCAGCGGCGCGGTCACGGCAGGAGGCTCGCCGCCCACACCTTGTAGGTCACGAGCGGCATCCTGGCCTTCCCGCCGGCGGATGACCTTGCGCGGGTCAAGGCTAGCGATCCGTAAGGCCACGGTATTGCGCGCCGGCACTCGCAGTTTTTGAGCCTTGCACACCTGAGTGACTTCGCGGTGAAAGGCCGCTAGGCTGCGCTTCTGCTTGGTCAGGAACCGCTTTTGCAGTAGCTCGTGGATGACGCGCTCGACCGGTTCCGGCAAGCGCCCCTTACCTTTACCTCCACCGGACTGGCCGGGCACCAGATCCGTCACGAGGCCGCTGCCTTGCCGGGCACGCCGGATCAGAACGTATACCTGGCGCCGAGACAAGCCCAGCGCCTGAGCCGCCATATCGGCCGCTTCGTGCCCGACCGTCTCCGACTGCGCCAACGGACTGATGATCTCCGCACGACGGCGCGCACGCTCCCAAGCCTCATCAGGCAGAGTGGCCACGCCTTGTTCTGGAATCCGTGGGGTGTCCGTCGCCAT</w:t>
      </w:r>
      <w:commentRangeEnd w:id="18"/>
      <w:r w:rsidR="00504AE2" w:rsidRPr="00DE0D0C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DE0D0C">
        <w:rPr>
          <w:rFonts w:ascii="宋体" w:eastAsia="宋体" w:hAnsi="宋体"/>
          <w:sz w:val="24"/>
          <w:szCs w:val="24"/>
        </w:rPr>
        <w:t>GCTCACCTCGCTTTGGTGCACACGAGTATTGAGCATAGTCGAGATTGGTGCAGATCACTTCTGATATTGAACTGTCAGGAGCTGGCTGCACAACAGCCATTACGCCCAATCAACTG</w:t>
      </w:r>
      <w:commentRangeStart w:id="19"/>
      <w:r w:rsidRPr="00DE0D0C">
        <w:rPr>
          <w:rFonts w:ascii="宋体" w:eastAsia="宋体" w:hAnsi="宋体"/>
          <w:sz w:val="24"/>
          <w:szCs w:val="24"/>
        </w:rPr>
        <w:t>GTGCAGTCGTCTTCTGAAAATGACA</w:t>
      </w:r>
      <w:commentRangeEnd w:id="19"/>
      <w:r w:rsidR="007F34F0" w:rsidRPr="00DE0D0C">
        <w:rPr>
          <w:rStyle w:val="a7"/>
          <w:rFonts w:ascii="宋体" w:eastAsia="宋体" w:hAnsi="宋体"/>
          <w:sz w:val="24"/>
          <w:szCs w:val="24"/>
        </w:rPr>
        <w:commentReference w:id="19"/>
      </w:r>
    </w:p>
    <w:sectPr w:rsidR="007207F7" w:rsidRPr="00C966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05T20:54:00Z" w:initials="XL">
    <w:p w14:paraId="6066B4FD" w14:textId="1E7122DC" w:rsidR="007F34F0" w:rsidRPr="00C9669E" w:rsidRDefault="007F34F0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IRi_In1768 (+)</w:t>
      </w:r>
    </w:p>
  </w:comment>
  <w:comment w:id="2" w:author="Xinyue Li" w:date="2023-07-05T21:08:00Z" w:initials="XL">
    <w:p w14:paraId="05273C71" w14:textId="27AC9702" w:rsidR="005B6EFC" w:rsidRPr="00C9669E" w:rsidRDefault="005B6EFC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-35 region of PcW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3" w:author="Xinyue Li" w:date="2023-07-05T21:08:00Z" w:initials="XL">
    <w:p w14:paraId="367362E5" w14:textId="2329E1CC" w:rsidR="005B6EFC" w:rsidRPr="00C9669E" w:rsidRDefault="005B6EFC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PcW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4" w:author="Xinyue Li" w:date="2023-07-05T21:09:00Z" w:initials="XL">
    <w:p w14:paraId="7C610226" w14:textId="18C8202F" w:rsidR="005B6EFC" w:rsidRPr="00C9669E" w:rsidRDefault="005B6EFC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-10 region of PcW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1" w:author="Xinyue Li" w:date="2023-07-05T21:05:00Z" w:initials="XL">
    <w:p w14:paraId="1F75A063" w14:textId="50A088A7" w:rsidR="00873A7B" w:rsidRPr="00C9669E" w:rsidRDefault="00873A7B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intI1 (-)</w:t>
      </w:r>
    </w:p>
  </w:comment>
  <w:comment w:id="5" w:author="Xinyue Li" w:date="2023-07-05T21:10:00Z" w:initials="XL">
    <w:p w14:paraId="0B394030" w14:textId="50877314" w:rsidR="005B6EFC" w:rsidRPr="00C9669E" w:rsidRDefault="005B6EFC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attI1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6" w:author="Xinyue Li" w:date="2023-07-05T21:11:00Z" w:initials="XL">
    <w:p w14:paraId="6F70444A" w14:textId="7756B575" w:rsidR="005B6EFC" w:rsidRPr="00C9669E" w:rsidRDefault="005B6EFC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blaIMP-1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7" w:author="Xinyue Li" w:date="2023-07-05T21:14:00Z" w:initials="XL">
    <w:p w14:paraId="7D4482C7" w14:textId="547C389F" w:rsidR="00F3674F" w:rsidRPr="00C9669E" w:rsidRDefault="00F3674F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attC_blaIMP-1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8" w:author="Xinyue Li" w:date="2023-07-05T21:15:00Z" w:initials="XL">
    <w:p w14:paraId="1DCA71AB" w14:textId="3C9513FD" w:rsidR="00F3674F" w:rsidRPr="00C9669E" w:rsidRDefault="00F3674F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aacA4'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9" w:author="Xinyue Li" w:date="2023-07-05T21:16:00Z" w:initials="XL">
    <w:p w14:paraId="528B0ED7" w14:textId="3E2C9DC9" w:rsidR="00F3674F" w:rsidRPr="00C9669E" w:rsidRDefault="00F3674F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attC_aacA4'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10" w:author="Xinyue Li" w:date="2023-07-05T21:17:00Z" w:initials="XL">
    <w:p w14:paraId="19B44B33" w14:textId="50AE0FCB" w:rsidR="00F3674F" w:rsidRPr="00C9669E" w:rsidRDefault="00F3674F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qacF2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11" w:author="Xinyue Li" w:date="2023-07-05T21:17:00Z" w:initials="XL">
    <w:p w14:paraId="6F2CCCAF" w14:textId="40A0CE8A" w:rsidR="00F3674F" w:rsidRPr="00C9669E" w:rsidRDefault="00F3674F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attC_qacF2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12" w:author="Xinyue Li" w:date="2023-07-05T21:18:00Z" w:initials="XL">
    <w:p w14:paraId="208F3685" w14:textId="74205E45" w:rsidR="00F3674F" w:rsidRPr="00C9669E" w:rsidRDefault="00F3674F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blaOXA-21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13" w:author="Xinyue Li" w:date="2023-07-05T21:20:00Z" w:initials="XL">
    <w:p w14:paraId="3D6A9E13" w14:textId="18CD6A9D" w:rsidR="00D77909" w:rsidRPr="00C9669E" w:rsidRDefault="00D77909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attC_blaOXA-21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+)</w:t>
      </w:r>
    </w:p>
  </w:comment>
  <w:comment w:id="14" w:author="Xinyue Li" w:date="2023-07-05T21:21:00Z" w:initials="XL">
    <w:p w14:paraId="3ABAD9BF" w14:textId="7F40673D" w:rsidR="00D77909" w:rsidRPr="00C9669E" w:rsidRDefault="00D77909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tniR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-)</w:t>
      </w:r>
    </w:p>
  </w:comment>
  <w:comment w:id="15" w:author="Xinyue Li" w:date="2023-07-05T21:22:00Z" w:initials="XL">
    <w:p w14:paraId="560DA1F6" w14:textId="64C57C8E" w:rsidR="00D77909" w:rsidRPr="00C9669E" w:rsidRDefault="00D77909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res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-)</w:t>
      </w:r>
    </w:p>
  </w:comment>
  <w:comment w:id="16" w:author="Xinyue Li" w:date="2023-07-05T21:22:00Z" w:initials="XL">
    <w:p w14:paraId="1C738EBC" w14:textId="074834EC" w:rsidR="00D77909" w:rsidRPr="00C9669E" w:rsidRDefault="00D77909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tniQ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-)</w:t>
      </w:r>
    </w:p>
  </w:comment>
  <w:comment w:id="17" w:author="Xinyue Li" w:date="2023-07-05T21:23:00Z" w:initials="XL">
    <w:p w14:paraId="69648289" w14:textId="7822F355" w:rsidR="00D77909" w:rsidRPr="00C9669E" w:rsidRDefault="00D77909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tniB</w:t>
      </w:r>
      <w:r w:rsidR="00504AE2" w:rsidRPr="00C9669E">
        <w:rPr>
          <w:rFonts w:ascii="Times New Roman" w:hAnsi="Times New Roman" w:cs="Times New Roman"/>
          <w:sz w:val="24"/>
          <w:szCs w:val="24"/>
        </w:rPr>
        <w:t xml:space="preserve"> (-)</w:t>
      </w:r>
    </w:p>
  </w:comment>
  <w:comment w:id="18" w:author="Xinyue Li" w:date="2023-07-05T21:24:00Z" w:initials="XL">
    <w:p w14:paraId="7EC823E2" w14:textId="6FDE0D85" w:rsidR="00504AE2" w:rsidRPr="00C9669E" w:rsidRDefault="00504AE2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tniA (-)</w:t>
      </w:r>
    </w:p>
  </w:comment>
  <w:comment w:id="19" w:author="Xinyue Li" w:date="2023-07-05T21:00:00Z" w:initials="XL">
    <w:p w14:paraId="0E0E3FB4" w14:textId="2DE5243B" w:rsidR="007F34F0" w:rsidRPr="00C9669E" w:rsidRDefault="007F34F0">
      <w:pPr>
        <w:pStyle w:val="a8"/>
        <w:rPr>
          <w:rFonts w:ascii="Times New Roman" w:hAnsi="Times New Roman" w:cs="Times New Roman"/>
          <w:sz w:val="24"/>
          <w:szCs w:val="24"/>
        </w:rPr>
      </w:pPr>
      <w:r w:rsidRPr="00C9669E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C9669E">
        <w:rPr>
          <w:rFonts w:ascii="Times New Roman" w:hAnsi="Times New Roman" w:cs="Times New Roman"/>
          <w:sz w:val="24"/>
          <w:szCs w:val="24"/>
        </w:rPr>
        <w:t>IRt_In1768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66B4FD" w15:done="0"/>
  <w15:commentEx w15:paraId="05273C71" w15:done="0"/>
  <w15:commentEx w15:paraId="367362E5" w15:done="0"/>
  <w15:commentEx w15:paraId="7C610226" w15:done="0"/>
  <w15:commentEx w15:paraId="1F75A063" w15:done="0"/>
  <w15:commentEx w15:paraId="0B394030" w15:done="0"/>
  <w15:commentEx w15:paraId="6F70444A" w15:done="0"/>
  <w15:commentEx w15:paraId="7D4482C7" w15:done="0"/>
  <w15:commentEx w15:paraId="1DCA71AB" w15:done="0"/>
  <w15:commentEx w15:paraId="528B0ED7" w15:done="0"/>
  <w15:commentEx w15:paraId="19B44B33" w15:done="0"/>
  <w15:commentEx w15:paraId="6F2CCCAF" w15:done="0"/>
  <w15:commentEx w15:paraId="208F3685" w15:done="0"/>
  <w15:commentEx w15:paraId="3D6A9E13" w15:done="0"/>
  <w15:commentEx w15:paraId="3ABAD9BF" w15:done="0"/>
  <w15:commentEx w15:paraId="560DA1F6" w15:done="0"/>
  <w15:commentEx w15:paraId="1C738EBC" w15:done="0"/>
  <w15:commentEx w15:paraId="69648289" w15:done="0"/>
  <w15:commentEx w15:paraId="7EC823E2" w15:done="0"/>
  <w15:commentEx w15:paraId="0E0E3F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056EB" w16cex:dateUtc="2023-07-05T12:54:00Z"/>
  <w16cex:commentExtensible w16cex:durableId="28505A65" w16cex:dateUtc="2023-07-05T13:08:00Z"/>
  <w16cex:commentExtensible w16cex:durableId="28505A34" w16cex:dateUtc="2023-07-05T13:08:00Z"/>
  <w16cex:commentExtensible w16cex:durableId="28505A9C" w16cex:dateUtc="2023-07-05T13:09:00Z"/>
  <w16cex:commentExtensible w16cex:durableId="285059B1" w16cex:dateUtc="2023-07-05T13:05:00Z"/>
  <w16cex:commentExtensible w16cex:durableId="28505AD1" w16cex:dateUtc="2023-07-05T13:10:00Z"/>
  <w16cex:commentExtensible w16cex:durableId="28505B06" w16cex:dateUtc="2023-07-05T13:11:00Z"/>
  <w16cex:commentExtensible w16cex:durableId="28505B99" w16cex:dateUtc="2023-07-05T13:14:00Z"/>
  <w16cex:commentExtensible w16cex:durableId="28505BE0" w16cex:dateUtc="2023-07-05T13:15:00Z"/>
  <w16cex:commentExtensible w16cex:durableId="28505C27" w16cex:dateUtc="2023-07-05T13:16:00Z"/>
  <w16cex:commentExtensible w16cex:durableId="28505C58" w16cex:dateUtc="2023-07-05T13:17:00Z"/>
  <w16cex:commentExtensible w16cex:durableId="28505C7B" w16cex:dateUtc="2023-07-05T13:17:00Z"/>
  <w16cex:commentExtensible w16cex:durableId="28505CB2" w16cex:dateUtc="2023-07-05T13:18:00Z"/>
  <w16cex:commentExtensible w16cex:durableId="28505D33" w16cex:dateUtc="2023-07-05T13:20:00Z"/>
  <w16cex:commentExtensible w16cex:durableId="28505D61" w16cex:dateUtc="2023-07-05T13:21:00Z"/>
  <w16cex:commentExtensible w16cex:durableId="28505D7C" w16cex:dateUtc="2023-07-05T13:22:00Z"/>
  <w16cex:commentExtensible w16cex:durableId="28505D9E" w16cex:dateUtc="2023-07-05T13:22:00Z"/>
  <w16cex:commentExtensible w16cex:durableId="28505DD1" w16cex:dateUtc="2023-07-05T13:23:00Z"/>
  <w16cex:commentExtensible w16cex:durableId="28505E0B" w16cex:dateUtc="2023-07-05T13:24:00Z"/>
  <w16cex:commentExtensible w16cex:durableId="28505863" w16cex:dateUtc="2023-07-05T13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66B4FD" w16cid:durableId="285056EB"/>
  <w16cid:commentId w16cid:paraId="05273C71" w16cid:durableId="28505A65"/>
  <w16cid:commentId w16cid:paraId="367362E5" w16cid:durableId="28505A34"/>
  <w16cid:commentId w16cid:paraId="7C610226" w16cid:durableId="28505A9C"/>
  <w16cid:commentId w16cid:paraId="1F75A063" w16cid:durableId="285059B1"/>
  <w16cid:commentId w16cid:paraId="0B394030" w16cid:durableId="28505AD1"/>
  <w16cid:commentId w16cid:paraId="6F70444A" w16cid:durableId="28505B06"/>
  <w16cid:commentId w16cid:paraId="7D4482C7" w16cid:durableId="28505B99"/>
  <w16cid:commentId w16cid:paraId="1DCA71AB" w16cid:durableId="28505BE0"/>
  <w16cid:commentId w16cid:paraId="528B0ED7" w16cid:durableId="28505C27"/>
  <w16cid:commentId w16cid:paraId="19B44B33" w16cid:durableId="28505C58"/>
  <w16cid:commentId w16cid:paraId="6F2CCCAF" w16cid:durableId="28505C7B"/>
  <w16cid:commentId w16cid:paraId="208F3685" w16cid:durableId="28505CB2"/>
  <w16cid:commentId w16cid:paraId="3D6A9E13" w16cid:durableId="28505D33"/>
  <w16cid:commentId w16cid:paraId="3ABAD9BF" w16cid:durableId="28505D61"/>
  <w16cid:commentId w16cid:paraId="560DA1F6" w16cid:durableId="28505D7C"/>
  <w16cid:commentId w16cid:paraId="1C738EBC" w16cid:durableId="28505D9E"/>
  <w16cid:commentId w16cid:paraId="69648289" w16cid:durableId="28505DD1"/>
  <w16cid:commentId w16cid:paraId="7EC823E2" w16cid:durableId="28505E0B"/>
  <w16cid:commentId w16cid:paraId="0E0E3FB4" w16cid:durableId="285058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D540B" w14:textId="77777777" w:rsidR="00FC7BA7" w:rsidRDefault="00FC7BA7" w:rsidP="007207F7">
      <w:r>
        <w:separator/>
      </w:r>
    </w:p>
  </w:endnote>
  <w:endnote w:type="continuationSeparator" w:id="0">
    <w:p w14:paraId="58775ABF" w14:textId="77777777" w:rsidR="00FC7BA7" w:rsidRDefault="00FC7BA7" w:rsidP="00720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1F20A" w14:textId="77777777" w:rsidR="00FC7BA7" w:rsidRDefault="00FC7BA7" w:rsidP="007207F7">
      <w:r>
        <w:separator/>
      </w:r>
    </w:p>
  </w:footnote>
  <w:footnote w:type="continuationSeparator" w:id="0">
    <w:p w14:paraId="065E4873" w14:textId="77777777" w:rsidR="00FC7BA7" w:rsidRDefault="00FC7BA7" w:rsidP="007207F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NzYxMLA3NTY0sDEyUdpeDU4uLM/DyQAqNaAOcdoqQsAAAA"/>
  </w:docVars>
  <w:rsids>
    <w:rsidRoot w:val="00C23CF5"/>
    <w:rsid w:val="000A4BDD"/>
    <w:rsid w:val="00504AE2"/>
    <w:rsid w:val="005B6EFC"/>
    <w:rsid w:val="007207F7"/>
    <w:rsid w:val="007E4997"/>
    <w:rsid w:val="007F34F0"/>
    <w:rsid w:val="00873A7B"/>
    <w:rsid w:val="00A5680C"/>
    <w:rsid w:val="00C23CF5"/>
    <w:rsid w:val="00C9669E"/>
    <w:rsid w:val="00D77909"/>
    <w:rsid w:val="00DE0D0C"/>
    <w:rsid w:val="00F3674F"/>
    <w:rsid w:val="00FC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0DF10"/>
  <w15:chartTrackingRefBased/>
  <w15:docId w15:val="{32CFF1A7-FB24-4498-B678-3100226E1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207F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207F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207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207F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7F34F0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7F34F0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7F34F0"/>
  </w:style>
  <w:style w:type="paragraph" w:styleId="aa">
    <w:name w:val="annotation subject"/>
    <w:basedOn w:val="a8"/>
    <w:next w:val="a8"/>
    <w:link w:val="ab"/>
    <w:uiPriority w:val="99"/>
    <w:semiHidden/>
    <w:unhideWhenUsed/>
    <w:rsid w:val="007F34F0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7F34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97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78655-9F03-4B7C-9EA8-8157271D3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3</Pages>
  <Words>1346</Words>
  <Characters>7674</Characters>
  <Application>Microsoft Office Word</Application>
  <DocSecurity>0</DocSecurity>
  <Lines>63</Lines>
  <Paragraphs>18</Paragraphs>
  <ScaleCrop>false</ScaleCrop>
  <Company/>
  <LinksUpToDate>false</LinksUpToDate>
  <CharactersWithSpaces>9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8</cp:revision>
  <dcterms:created xsi:type="dcterms:W3CDTF">2023-07-05T07:55:00Z</dcterms:created>
  <dcterms:modified xsi:type="dcterms:W3CDTF">2023-08-09T00:31:00Z</dcterms:modified>
</cp:coreProperties>
</file>